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15610" w:type="dxa"/>
        <w:jc w:val="center"/>
        <w:tblLayout w:type="fixed"/>
        <w:tblLook w:val="04A0" w:firstRow="1" w:lastRow="0" w:firstColumn="1" w:lastColumn="0" w:noHBand="0" w:noVBand="1"/>
      </w:tblPr>
      <w:tblGrid>
        <w:gridCol w:w="584"/>
        <w:gridCol w:w="2050"/>
        <w:gridCol w:w="6405"/>
        <w:gridCol w:w="4238"/>
        <w:gridCol w:w="1429"/>
        <w:gridCol w:w="904"/>
      </w:tblGrid>
      <w:tr w:rsidR="001D14FA" w:rsidRPr="00694F8C" w14:paraId="2472771F" w14:textId="77777777" w:rsidTr="001D14FA">
        <w:trPr>
          <w:jc w:val="center"/>
        </w:trPr>
        <w:tc>
          <w:tcPr>
            <w:tcW w:w="15610" w:type="dxa"/>
            <w:gridSpan w:val="6"/>
            <w:shd w:val="clear" w:color="auto" w:fill="BFBFBF" w:themeFill="background1" w:themeFillShade="BF"/>
            <w:vAlign w:val="center"/>
          </w:tcPr>
          <w:p w14:paraId="383606D1" w14:textId="77777777" w:rsidR="00595A01" w:rsidRPr="00694F8C" w:rsidRDefault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T.C. BANDIRMA ONYEDİ EYLÜL ÜNİVERSİTESİ</w:t>
            </w:r>
          </w:p>
          <w:p w14:paraId="0BB04BFB" w14:textId="77777777" w:rsidR="00595A01" w:rsidRPr="00694F8C" w:rsidRDefault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FAKÜLTESİ</w:t>
            </w:r>
          </w:p>
          <w:p w14:paraId="055F9DAD" w14:textId="38D9470B" w:rsidR="00595A01" w:rsidRPr="00694F8C" w:rsidRDefault="0013797F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GEMİ İNŞAATI VE GEMİ MAKİNELERİ MÜHENDİSLİĞİ</w:t>
            </w:r>
            <w:r w:rsidR="006855F8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 BÖLÜMÜ 2022-2023</w:t>
            </w:r>
            <w:r w:rsidR="00595A01"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 EĞİTİM ÖĞRETİM YILI GÜZ YARIYILI</w:t>
            </w:r>
          </w:p>
          <w:p w14:paraId="40309FE2" w14:textId="77777777" w:rsidR="001D14FA" w:rsidRPr="00694F8C" w:rsidRDefault="00595A01" w:rsidP="00595A01">
            <w:pPr>
              <w:pStyle w:val="s5"/>
              <w:spacing w:before="0" w:beforeAutospacing="0" w:after="0" w:afterAutospacing="0" w:line="216" w:lineRule="atLeast"/>
              <w:jc w:val="center"/>
              <w:divId w:val="1874539881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EK MADDE – 1 KAPSAMINDA YATAY GEÇİŞ BAŞVURU SONUÇLARI</w:t>
            </w:r>
          </w:p>
        </w:tc>
      </w:tr>
      <w:tr w:rsidR="001D14FA" w:rsidRPr="00694F8C" w14:paraId="3A37E932" w14:textId="77777777" w:rsidTr="001D14FA">
        <w:trPr>
          <w:jc w:val="center"/>
        </w:trPr>
        <w:tc>
          <w:tcPr>
            <w:tcW w:w="584" w:type="dxa"/>
          </w:tcPr>
          <w:p w14:paraId="5650A7D1" w14:textId="77777777" w:rsidR="001D14FA" w:rsidRPr="00694F8C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No</w:t>
            </w:r>
          </w:p>
        </w:tc>
        <w:tc>
          <w:tcPr>
            <w:tcW w:w="2050" w:type="dxa"/>
          </w:tcPr>
          <w:p w14:paraId="6F42E8AC" w14:textId="77777777" w:rsidR="001D14FA" w:rsidRPr="00694F8C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Adı Soyadı</w:t>
            </w:r>
          </w:p>
        </w:tc>
        <w:tc>
          <w:tcPr>
            <w:tcW w:w="6405" w:type="dxa"/>
          </w:tcPr>
          <w:p w14:paraId="74E4EFF7" w14:textId="32489FD9" w:rsidR="001D14FA" w:rsidRPr="00694F8C" w:rsidRDefault="00D71D93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ÖSY</w:t>
            </w:r>
            <w:r w:rsidR="004A714C" w:rsidRPr="00694F8C">
              <w:rPr>
                <w:rFonts w:ascii="Cambria" w:hAnsi="Cambria"/>
                <w:b/>
                <w:sz w:val="20"/>
                <w:szCs w:val="20"/>
              </w:rPr>
              <w:t xml:space="preserve">M Puanına Göre Yerleştiği Üniversite / Fakülte </w:t>
            </w:r>
          </w:p>
        </w:tc>
        <w:tc>
          <w:tcPr>
            <w:tcW w:w="4238" w:type="dxa"/>
          </w:tcPr>
          <w:p w14:paraId="0DD6BCB6" w14:textId="33ACC49E" w:rsidR="001D14FA" w:rsidRPr="00694F8C" w:rsidRDefault="004A714C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ÖSYM Puanına Göre Yerleştiği Bölüm</w:t>
            </w:r>
          </w:p>
        </w:tc>
        <w:tc>
          <w:tcPr>
            <w:tcW w:w="1429" w:type="dxa"/>
          </w:tcPr>
          <w:p w14:paraId="02124DD7" w14:textId="77777777" w:rsidR="001D14FA" w:rsidRPr="00694F8C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onuç</w:t>
            </w:r>
          </w:p>
        </w:tc>
        <w:tc>
          <w:tcPr>
            <w:tcW w:w="904" w:type="dxa"/>
          </w:tcPr>
          <w:p w14:paraId="1340DBAB" w14:textId="77777777" w:rsidR="001D14FA" w:rsidRPr="00694F8C" w:rsidRDefault="001D14FA" w:rsidP="001D14FA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ınıf</w:t>
            </w:r>
          </w:p>
        </w:tc>
      </w:tr>
      <w:tr w:rsidR="00D71D93" w:rsidRPr="00694F8C" w14:paraId="70C5AF63" w14:textId="77777777" w:rsidTr="0051542C">
        <w:trPr>
          <w:jc w:val="center"/>
        </w:trPr>
        <w:tc>
          <w:tcPr>
            <w:tcW w:w="584" w:type="dxa"/>
          </w:tcPr>
          <w:p w14:paraId="0DF9E4E1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50" w:type="dxa"/>
          </w:tcPr>
          <w:p w14:paraId="46CE4AAE" w14:textId="675F92A0" w:rsidR="00D71D93" w:rsidRPr="00694F8C" w:rsidRDefault="0013797F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a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  <w:r>
              <w:rPr>
                <w:rFonts w:ascii="Cambria" w:hAnsi="Cambria"/>
                <w:sz w:val="20"/>
                <w:szCs w:val="20"/>
              </w:rPr>
              <w:t xml:space="preserve"> E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7313BEDD" w14:textId="4BE121BF" w:rsidR="00D71D93" w:rsidRPr="00694F8C" w:rsidRDefault="0013797F" w:rsidP="00D71D93">
            <w:pPr>
              <w:rPr>
                <w:rFonts w:ascii="Cambria" w:hAnsi="Cambria"/>
                <w:sz w:val="16"/>
                <w:szCs w:val="16"/>
              </w:rPr>
            </w:pPr>
            <w:r w:rsidRPr="0013797F">
              <w:rPr>
                <w:rFonts w:ascii="Cambria" w:hAnsi="Cambria"/>
                <w:sz w:val="20"/>
                <w:szCs w:val="20"/>
              </w:rPr>
              <w:t>Dokuz Eylül Üniversitesi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0013797F">
              <w:rPr>
                <w:rFonts w:ascii="Cambria" w:hAnsi="Cambria"/>
                <w:sz w:val="20"/>
                <w:szCs w:val="20"/>
              </w:rPr>
              <w:t>Denizcilik Fakültesi</w:t>
            </w:r>
          </w:p>
        </w:tc>
        <w:tc>
          <w:tcPr>
            <w:tcW w:w="4238" w:type="dxa"/>
            <w:vAlign w:val="center"/>
          </w:tcPr>
          <w:p w14:paraId="578E1354" w14:textId="07CF01AB" w:rsidR="00D71D93" w:rsidRPr="00694F8C" w:rsidRDefault="0013797F" w:rsidP="00D71D93">
            <w:pPr>
              <w:rPr>
                <w:rFonts w:ascii="Cambria" w:hAnsi="Cambria"/>
                <w:sz w:val="20"/>
                <w:szCs w:val="20"/>
              </w:rPr>
            </w:pPr>
            <w:r w:rsidRPr="0013797F">
              <w:rPr>
                <w:rFonts w:ascii="Cambria" w:hAnsi="Cambria"/>
                <w:sz w:val="20"/>
                <w:szCs w:val="20"/>
              </w:rPr>
              <w:t>Deniz Ulaştırma İşletme Mühendisliği</w:t>
            </w:r>
          </w:p>
        </w:tc>
        <w:tc>
          <w:tcPr>
            <w:tcW w:w="1429" w:type="dxa"/>
          </w:tcPr>
          <w:p w14:paraId="00885EDA" w14:textId="77777777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0AAB82CD" w14:textId="77777777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665BF40D" w14:textId="77777777" w:rsidTr="0051542C">
        <w:trPr>
          <w:jc w:val="center"/>
        </w:trPr>
        <w:tc>
          <w:tcPr>
            <w:tcW w:w="584" w:type="dxa"/>
          </w:tcPr>
          <w:p w14:paraId="6AE66827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050" w:type="dxa"/>
            <w:vAlign w:val="center"/>
          </w:tcPr>
          <w:p w14:paraId="24369A14" w14:textId="021098F6" w:rsidR="00D71D93" w:rsidRPr="00694F8C" w:rsidRDefault="0013797F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e</w:t>
            </w:r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>
              <w:rPr>
                <w:rFonts w:ascii="Cambria" w:hAnsi="Cambria"/>
                <w:sz w:val="20"/>
                <w:szCs w:val="20"/>
              </w:rPr>
              <w:t>S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5DC1B91F" w14:textId="4295A8D1" w:rsidR="00D71D93" w:rsidRPr="00694F8C" w:rsidRDefault="0013797F" w:rsidP="00D71D93">
            <w:pPr>
              <w:divId w:val="962689789"/>
              <w:rPr>
                <w:rFonts w:ascii="Cambria" w:eastAsia="Times New Roman" w:hAnsi="Cambria"/>
                <w:sz w:val="20"/>
                <w:szCs w:val="20"/>
              </w:rPr>
            </w:pPr>
            <w:r w:rsidRPr="0013797F">
              <w:rPr>
                <w:rFonts w:ascii="Cambria" w:hAnsi="Cambria"/>
                <w:sz w:val="20"/>
                <w:szCs w:val="20"/>
              </w:rPr>
              <w:t>Çukurova Üniversitesi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0013797F">
              <w:rPr>
                <w:rFonts w:ascii="Cambria" w:hAnsi="Cambria"/>
                <w:sz w:val="20"/>
                <w:szCs w:val="20"/>
              </w:rPr>
              <w:t>Mühendislik Fakültesi</w:t>
            </w:r>
          </w:p>
        </w:tc>
        <w:tc>
          <w:tcPr>
            <w:tcW w:w="4238" w:type="dxa"/>
            <w:vAlign w:val="center"/>
          </w:tcPr>
          <w:p w14:paraId="6BE7BB84" w14:textId="009D3987" w:rsidR="00D71D93" w:rsidRPr="00694F8C" w:rsidRDefault="0013797F" w:rsidP="00D71D93">
            <w:pPr>
              <w:divId w:val="1327628458"/>
              <w:rPr>
                <w:rFonts w:ascii="Cambria" w:eastAsia="Times New Roman" w:hAnsi="Cambria"/>
                <w:sz w:val="20"/>
                <w:szCs w:val="20"/>
              </w:rPr>
            </w:pPr>
            <w:r w:rsidRPr="0013797F">
              <w:rPr>
                <w:rFonts w:ascii="Cambria" w:hAnsi="Cambria"/>
                <w:sz w:val="20"/>
                <w:szCs w:val="20"/>
              </w:rPr>
              <w:t>Makine Mühendisliği</w:t>
            </w:r>
          </w:p>
        </w:tc>
        <w:tc>
          <w:tcPr>
            <w:tcW w:w="1429" w:type="dxa"/>
          </w:tcPr>
          <w:p w14:paraId="3411AE51" w14:textId="007EA456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25591A8A" w14:textId="74F21AE0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65D727D8" w14:textId="77777777" w:rsidTr="0051542C">
        <w:trPr>
          <w:jc w:val="center"/>
        </w:trPr>
        <w:tc>
          <w:tcPr>
            <w:tcW w:w="584" w:type="dxa"/>
          </w:tcPr>
          <w:p w14:paraId="70AE8158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3</w:t>
            </w:r>
          </w:p>
        </w:tc>
        <w:tc>
          <w:tcPr>
            <w:tcW w:w="2050" w:type="dxa"/>
            <w:vAlign w:val="center"/>
          </w:tcPr>
          <w:p w14:paraId="71A4F903" w14:textId="53EC537C" w:rsidR="00D71D93" w:rsidRPr="00694F8C" w:rsidRDefault="0013797F" w:rsidP="00D71D93">
            <w:pPr>
              <w:divId w:val="1532451730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Or</w:t>
            </w:r>
            <w:proofErr w:type="spellEnd"/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>
              <w:rPr>
                <w:rFonts w:ascii="Cambria" w:hAnsi="Cambria"/>
                <w:sz w:val="20"/>
                <w:szCs w:val="20"/>
              </w:rPr>
              <w:t>S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60F1E598" w14:textId="5B85345E" w:rsidR="00D71D93" w:rsidRPr="00694F8C" w:rsidRDefault="0013797F" w:rsidP="00D71D93">
            <w:pPr>
              <w:divId w:val="1594238043"/>
              <w:rPr>
                <w:rFonts w:ascii="Cambria" w:eastAsia="Times New Roman" w:hAnsi="Cambria"/>
                <w:sz w:val="20"/>
                <w:szCs w:val="20"/>
              </w:rPr>
            </w:pPr>
            <w:r w:rsidRPr="0013797F">
              <w:rPr>
                <w:rFonts w:ascii="Cambria" w:hAnsi="Cambria"/>
                <w:sz w:val="20"/>
                <w:szCs w:val="20"/>
              </w:rPr>
              <w:t>Bursa Teknik Üniversitesi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0013797F">
              <w:rPr>
                <w:rFonts w:ascii="Cambria" w:hAnsi="Cambria"/>
                <w:sz w:val="20"/>
                <w:szCs w:val="20"/>
              </w:rPr>
              <w:t>Denizcilik Fakültesi</w:t>
            </w:r>
          </w:p>
        </w:tc>
        <w:tc>
          <w:tcPr>
            <w:tcW w:w="4238" w:type="dxa"/>
            <w:vAlign w:val="center"/>
          </w:tcPr>
          <w:p w14:paraId="3B01DBA6" w14:textId="22EEA332" w:rsidR="00D71D93" w:rsidRPr="00694F8C" w:rsidRDefault="0013797F" w:rsidP="00D71D93">
            <w:pPr>
              <w:divId w:val="687604400"/>
              <w:rPr>
                <w:rFonts w:ascii="Cambria" w:eastAsia="Times New Roman" w:hAnsi="Cambria"/>
                <w:sz w:val="20"/>
                <w:szCs w:val="20"/>
              </w:rPr>
            </w:pPr>
            <w:r w:rsidRPr="0013797F">
              <w:rPr>
                <w:rFonts w:ascii="Cambria" w:hAnsi="Cambria"/>
                <w:sz w:val="20"/>
                <w:szCs w:val="20"/>
              </w:rPr>
              <w:t>Gemi İnşaatı Ve Gemi Makineleri Mühendisliği</w:t>
            </w:r>
          </w:p>
        </w:tc>
        <w:tc>
          <w:tcPr>
            <w:tcW w:w="1429" w:type="dxa"/>
          </w:tcPr>
          <w:p w14:paraId="51544A91" w14:textId="1573361C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29BD7FA8" w14:textId="2B5BF765" w:rsidR="00D71D93" w:rsidRPr="00694F8C" w:rsidRDefault="0013797F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</w:t>
            </w:r>
          </w:p>
        </w:tc>
      </w:tr>
      <w:tr w:rsidR="00D71D93" w:rsidRPr="00694F8C" w14:paraId="565B30C6" w14:textId="77777777" w:rsidTr="0051542C">
        <w:trPr>
          <w:jc w:val="center"/>
        </w:trPr>
        <w:tc>
          <w:tcPr>
            <w:tcW w:w="584" w:type="dxa"/>
          </w:tcPr>
          <w:p w14:paraId="0A20852E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4</w:t>
            </w:r>
          </w:p>
        </w:tc>
        <w:tc>
          <w:tcPr>
            <w:tcW w:w="2050" w:type="dxa"/>
            <w:vAlign w:val="center"/>
          </w:tcPr>
          <w:p w14:paraId="1CA1E4EB" w14:textId="531880D9" w:rsidR="00D71D93" w:rsidRPr="00694F8C" w:rsidRDefault="0013797F" w:rsidP="00D71D93">
            <w:pPr>
              <w:divId w:val="1402018860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Sı</w:t>
            </w:r>
            <w:proofErr w:type="spellEnd"/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>
              <w:rPr>
                <w:rFonts w:ascii="Cambria" w:hAnsi="Cambria"/>
                <w:sz w:val="20"/>
                <w:szCs w:val="20"/>
              </w:rPr>
              <w:t>E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09D7CF7C" w14:textId="1D23788F" w:rsidR="00D71D93" w:rsidRPr="00694F8C" w:rsidRDefault="0013797F" w:rsidP="00D71D93">
            <w:pPr>
              <w:divId w:val="1360159563"/>
              <w:rPr>
                <w:rFonts w:ascii="Cambria" w:eastAsia="Times New Roman" w:hAnsi="Cambria"/>
                <w:sz w:val="20"/>
                <w:szCs w:val="20"/>
              </w:rPr>
            </w:pPr>
            <w:r w:rsidRPr="0013797F">
              <w:rPr>
                <w:rFonts w:ascii="Cambria" w:hAnsi="Cambria"/>
                <w:sz w:val="20"/>
                <w:szCs w:val="20"/>
              </w:rPr>
              <w:t xml:space="preserve">Alanya </w:t>
            </w:r>
            <w:proofErr w:type="spellStart"/>
            <w:r w:rsidRPr="0013797F">
              <w:rPr>
                <w:rFonts w:ascii="Cambria" w:hAnsi="Cambria"/>
                <w:sz w:val="20"/>
                <w:szCs w:val="20"/>
              </w:rPr>
              <w:t>Alaaddin</w:t>
            </w:r>
            <w:proofErr w:type="spellEnd"/>
            <w:r w:rsidRPr="0013797F">
              <w:rPr>
                <w:rFonts w:ascii="Cambria" w:hAnsi="Cambria"/>
                <w:sz w:val="20"/>
                <w:szCs w:val="20"/>
              </w:rPr>
              <w:t xml:space="preserve"> Keykubat Üniversitesi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0013797F">
              <w:rPr>
                <w:rFonts w:ascii="Cambria" w:hAnsi="Cambria"/>
                <w:sz w:val="20"/>
                <w:szCs w:val="20"/>
              </w:rPr>
              <w:t>Sağlık Bilimleri Fakültesi</w:t>
            </w:r>
          </w:p>
        </w:tc>
        <w:tc>
          <w:tcPr>
            <w:tcW w:w="4238" w:type="dxa"/>
            <w:vAlign w:val="center"/>
          </w:tcPr>
          <w:p w14:paraId="373F7FCB" w14:textId="4D28104F" w:rsidR="00D71D93" w:rsidRPr="00694F8C" w:rsidRDefault="0013797F" w:rsidP="00D71D93">
            <w:pPr>
              <w:divId w:val="1928687804"/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Hemşirelik</w:t>
            </w:r>
          </w:p>
        </w:tc>
        <w:tc>
          <w:tcPr>
            <w:tcW w:w="1429" w:type="dxa"/>
          </w:tcPr>
          <w:p w14:paraId="1A166DFC" w14:textId="7FEF92DB" w:rsidR="00D71D93" w:rsidRPr="00694F8C" w:rsidRDefault="00D71D93" w:rsidP="00D71D93">
            <w:pPr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KABUL/ ASİL</w:t>
            </w:r>
          </w:p>
        </w:tc>
        <w:tc>
          <w:tcPr>
            <w:tcW w:w="904" w:type="dxa"/>
          </w:tcPr>
          <w:p w14:paraId="69860ADA" w14:textId="411DDF7E" w:rsidR="00D71D93" w:rsidRPr="00694F8C" w:rsidRDefault="00694F8C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</w:p>
        </w:tc>
      </w:tr>
      <w:tr w:rsidR="00D71D93" w:rsidRPr="00694F8C" w14:paraId="25A3C45D" w14:textId="77777777" w:rsidTr="0051542C">
        <w:trPr>
          <w:jc w:val="center"/>
        </w:trPr>
        <w:tc>
          <w:tcPr>
            <w:tcW w:w="584" w:type="dxa"/>
          </w:tcPr>
          <w:p w14:paraId="036B0522" w14:textId="77777777" w:rsidR="00D71D93" w:rsidRPr="00694F8C" w:rsidRDefault="00D71D93" w:rsidP="00D71D9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5</w:t>
            </w:r>
          </w:p>
        </w:tc>
        <w:tc>
          <w:tcPr>
            <w:tcW w:w="2050" w:type="dxa"/>
            <w:vAlign w:val="center"/>
          </w:tcPr>
          <w:p w14:paraId="3BB09DBA" w14:textId="4D876BAC" w:rsidR="00D71D93" w:rsidRPr="00694F8C" w:rsidRDefault="0013797F" w:rsidP="00D71D93">
            <w:pPr>
              <w:divId w:val="920795485"/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Gö</w:t>
            </w:r>
            <w:proofErr w:type="spellEnd"/>
            <w:r w:rsidR="00694F8C">
              <w:rPr>
                <w:rFonts w:ascii="Cambria" w:hAnsi="Cambria"/>
                <w:sz w:val="20"/>
                <w:szCs w:val="20"/>
              </w:rPr>
              <w:t xml:space="preserve">*** </w:t>
            </w:r>
            <w:r>
              <w:rPr>
                <w:rFonts w:ascii="Cambria" w:hAnsi="Cambria"/>
                <w:sz w:val="20"/>
                <w:szCs w:val="20"/>
              </w:rPr>
              <w:t>U</w:t>
            </w:r>
            <w:r w:rsidR="00694F8C">
              <w:rPr>
                <w:rFonts w:ascii="Cambria" w:hAnsi="Cambria"/>
                <w:sz w:val="20"/>
                <w:szCs w:val="20"/>
              </w:rPr>
              <w:t>***</w:t>
            </w:r>
          </w:p>
        </w:tc>
        <w:tc>
          <w:tcPr>
            <w:tcW w:w="6405" w:type="dxa"/>
            <w:vAlign w:val="center"/>
          </w:tcPr>
          <w:p w14:paraId="019FC124" w14:textId="730AADE7" w:rsidR="00D71D93" w:rsidRPr="00694F8C" w:rsidRDefault="003A2249" w:rsidP="00D71D93">
            <w:pPr>
              <w:divId w:val="1663582765"/>
              <w:rPr>
                <w:rFonts w:ascii="Cambria" w:eastAsia="Times New Roman" w:hAnsi="Cambria"/>
                <w:sz w:val="20"/>
                <w:szCs w:val="20"/>
              </w:rPr>
            </w:pPr>
            <w:r w:rsidRPr="003A2249">
              <w:rPr>
                <w:rFonts w:ascii="Cambria" w:hAnsi="Cambria"/>
                <w:sz w:val="20"/>
                <w:szCs w:val="20"/>
              </w:rPr>
              <w:t>Marmara Üniversitesi</w:t>
            </w:r>
            <w:r>
              <w:rPr>
                <w:rFonts w:ascii="Cambria" w:hAnsi="Cambria"/>
                <w:sz w:val="20"/>
                <w:szCs w:val="20"/>
              </w:rPr>
              <w:t>, Sağlık Bilimleri Fakültesi</w:t>
            </w:r>
          </w:p>
        </w:tc>
        <w:tc>
          <w:tcPr>
            <w:tcW w:w="4238" w:type="dxa"/>
            <w:vAlign w:val="center"/>
          </w:tcPr>
          <w:p w14:paraId="68C12A03" w14:textId="2293C7C1" w:rsidR="00D71D93" w:rsidRPr="00694F8C" w:rsidRDefault="00C13773" w:rsidP="00D71D93">
            <w:pPr>
              <w:divId w:val="1307318819"/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belik</w:t>
            </w:r>
          </w:p>
        </w:tc>
        <w:tc>
          <w:tcPr>
            <w:tcW w:w="1429" w:type="dxa"/>
          </w:tcPr>
          <w:p w14:paraId="5575AE2D" w14:textId="5631B999" w:rsidR="00D71D93" w:rsidRPr="00694F8C" w:rsidRDefault="0013797F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14:paraId="1EA7C7AC" w14:textId="7A606CAC" w:rsidR="00D71D93" w:rsidRPr="00694F8C" w:rsidRDefault="003A2249" w:rsidP="00D71D93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  <w:tr w:rsidR="0013797F" w:rsidRPr="00694F8C" w14:paraId="02A9D834" w14:textId="77777777" w:rsidTr="0051542C">
        <w:trPr>
          <w:jc w:val="center"/>
        </w:trPr>
        <w:tc>
          <w:tcPr>
            <w:tcW w:w="584" w:type="dxa"/>
          </w:tcPr>
          <w:p w14:paraId="16B0E414" w14:textId="77777777" w:rsidR="0013797F" w:rsidRPr="00694F8C" w:rsidRDefault="0013797F" w:rsidP="00137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6</w:t>
            </w:r>
          </w:p>
        </w:tc>
        <w:tc>
          <w:tcPr>
            <w:tcW w:w="2050" w:type="dxa"/>
            <w:vAlign w:val="center"/>
          </w:tcPr>
          <w:p w14:paraId="1B2A80E6" w14:textId="023E149C" w:rsidR="0013797F" w:rsidRPr="00694F8C" w:rsidRDefault="0013797F" w:rsidP="0013797F">
            <w:pPr>
              <w:rPr>
                <w:rFonts w:ascii="Cambria" w:eastAsia="Times New Roman" w:hAnsi="Cambria"/>
                <w:sz w:val="16"/>
                <w:szCs w:val="16"/>
              </w:rPr>
            </w:pPr>
            <w:r>
              <w:rPr>
                <w:rFonts w:ascii="Cambria" w:hAnsi="Cambria"/>
                <w:sz w:val="20"/>
                <w:szCs w:val="20"/>
              </w:rPr>
              <w:t>M</w:t>
            </w:r>
            <w:r w:rsidRPr="00694F8C">
              <w:rPr>
                <w:rFonts w:ascii="Cambria" w:hAnsi="Cambria"/>
                <w:sz w:val="20"/>
                <w:szCs w:val="20"/>
              </w:rPr>
              <w:t>e</w:t>
            </w:r>
            <w:r>
              <w:rPr>
                <w:rFonts w:ascii="Cambria" w:hAnsi="Cambria"/>
                <w:sz w:val="20"/>
                <w:szCs w:val="20"/>
              </w:rPr>
              <w:t>*** K***</w:t>
            </w:r>
          </w:p>
        </w:tc>
        <w:tc>
          <w:tcPr>
            <w:tcW w:w="6405" w:type="dxa"/>
            <w:vAlign w:val="center"/>
          </w:tcPr>
          <w:p w14:paraId="489FC2C8" w14:textId="4BC3E1BC" w:rsidR="0013797F" w:rsidRPr="00694F8C" w:rsidRDefault="003A2249" w:rsidP="0013797F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3A2249">
              <w:rPr>
                <w:rFonts w:ascii="Cambria" w:hAnsi="Cambria"/>
                <w:sz w:val="20"/>
                <w:szCs w:val="20"/>
              </w:rPr>
              <w:t>Sağlık Bilimleri Üniversitesi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003A2249">
              <w:rPr>
                <w:rFonts w:ascii="Cambria" w:hAnsi="Cambria"/>
                <w:sz w:val="20"/>
                <w:szCs w:val="20"/>
              </w:rPr>
              <w:t>Hamidiye Sağlık Bilimleri Fakültesi</w:t>
            </w:r>
          </w:p>
        </w:tc>
        <w:tc>
          <w:tcPr>
            <w:tcW w:w="4238" w:type="dxa"/>
            <w:vAlign w:val="center"/>
          </w:tcPr>
          <w:p w14:paraId="34005A95" w14:textId="614CC353" w:rsidR="0013797F" w:rsidRPr="00694F8C" w:rsidRDefault="00C13773" w:rsidP="0013797F">
            <w:pPr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Ergoterapi</w:t>
            </w:r>
            <w:proofErr w:type="spellEnd"/>
          </w:p>
        </w:tc>
        <w:tc>
          <w:tcPr>
            <w:tcW w:w="1429" w:type="dxa"/>
          </w:tcPr>
          <w:p w14:paraId="0C9FDD80" w14:textId="4EB1192E" w:rsidR="0013797F" w:rsidRPr="00694F8C" w:rsidRDefault="0013797F" w:rsidP="0013797F">
            <w:pPr>
              <w:rPr>
                <w:rFonts w:ascii="Cambria" w:hAnsi="Cambria"/>
                <w:sz w:val="20"/>
                <w:szCs w:val="20"/>
              </w:rPr>
            </w:pPr>
            <w:r w:rsidRPr="00F24454"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14:paraId="6C012308" w14:textId="5701C673" w:rsidR="0013797F" w:rsidRPr="00694F8C" w:rsidRDefault="003A2249" w:rsidP="00137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  <w:tr w:rsidR="0013797F" w:rsidRPr="00694F8C" w14:paraId="6A649B2D" w14:textId="77777777" w:rsidTr="0051542C">
        <w:trPr>
          <w:jc w:val="center"/>
        </w:trPr>
        <w:tc>
          <w:tcPr>
            <w:tcW w:w="584" w:type="dxa"/>
          </w:tcPr>
          <w:p w14:paraId="48D804C1" w14:textId="77777777" w:rsidR="0013797F" w:rsidRPr="00694F8C" w:rsidRDefault="0013797F" w:rsidP="00137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7</w:t>
            </w:r>
          </w:p>
        </w:tc>
        <w:tc>
          <w:tcPr>
            <w:tcW w:w="2050" w:type="dxa"/>
            <w:vAlign w:val="center"/>
          </w:tcPr>
          <w:p w14:paraId="223B2CFF" w14:textId="4847F805" w:rsidR="0013797F" w:rsidRPr="00694F8C" w:rsidRDefault="0013797F" w:rsidP="0013797F">
            <w:pPr>
              <w:rPr>
                <w:rFonts w:ascii="Cambria" w:eastAsia="Times New Roman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Öz*** K***</w:t>
            </w:r>
          </w:p>
        </w:tc>
        <w:tc>
          <w:tcPr>
            <w:tcW w:w="6405" w:type="dxa"/>
            <w:vAlign w:val="center"/>
          </w:tcPr>
          <w:p w14:paraId="5339E4B0" w14:textId="6A8F44B1" w:rsidR="0013797F" w:rsidRPr="00694F8C" w:rsidRDefault="00C13773" w:rsidP="0013797F">
            <w:pPr>
              <w:rPr>
                <w:rFonts w:ascii="Cambria" w:eastAsia="Times New Roman" w:hAnsi="Cambria"/>
                <w:sz w:val="20"/>
                <w:szCs w:val="20"/>
              </w:rPr>
            </w:pPr>
            <w:r w:rsidRPr="00C13773">
              <w:rPr>
                <w:rFonts w:ascii="Cambria" w:hAnsi="Cambria"/>
                <w:sz w:val="20"/>
                <w:szCs w:val="20"/>
              </w:rPr>
              <w:t>Bursa Teknik Üniversitesi</w:t>
            </w:r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00C13773">
              <w:rPr>
                <w:rFonts w:ascii="Cambria" w:hAnsi="Cambria"/>
                <w:sz w:val="20"/>
                <w:szCs w:val="20"/>
              </w:rPr>
              <w:t>Mühendislik Ve Doğa Bilimleri Fakültesi</w:t>
            </w:r>
          </w:p>
        </w:tc>
        <w:tc>
          <w:tcPr>
            <w:tcW w:w="4238" w:type="dxa"/>
            <w:vAlign w:val="center"/>
          </w:tcPr>
          <w:p w14:paraId="6F071AA9" w14:textId="06360470" w:rsidR="0013797F" w:rsidRPr="00694F8C" w:rsidRDefault="00C13773" w:rsidP="0013797F">
            <w:pPr>
              <w:rPr>
                <w:rFonts w:ascii="Cambria" w:eastAsia="Times New Roman" w:hAnsi="Cambria"/>
                <w:sz w:val="20"/>
                <w:szCs w:val="20"/>
              </w:rPr>
            </w:pPr>
            <w:proofErr w:type="spellStart"/>
            <w:r w:rsidRPr="00C13773">
              <w:rPr>
                <w:rFonts w:ascii="Cambria" w:hAnsi="Cambria"/>
                <w:sz w:val="20"/>
                <w:szCs w:val="20"/>
              </w:rPr>
              <w:t>Metalurji</w:t>
            </w:r>
            <w:proofErr w:type="spellEnd"/>
            <w:r w:rsidRPr="00C13773">
              <w:rPr>
                <w:rFonts w:ascii="Cambria" w:hAnsi="Cambria"/>
                <w:sz w:val="20"/>
                <w:szCs w:val="20"/>
              </w:rPr>
              <w:t xml:space="preserve"> Ve Malzeme Mühendisliği</w:t>
            </w:r>
          </w:p>
        </w:tc>
        <w:tc>
          <w:tcPr>
            <w:tcW w:w="1429" w:type="dxa"/>
          </w:tcPr>
          <w:p w14:paraId="7E96C6B8" w14:textId="109BC789" w:rsidR="0013797F" w:rsidRPr="00694F8C" w:rsidRDefault="0013797F" w:rsidP="0013797F">
            <w:pPr>
              <w:rPr>
                <w:rFonts w:ascii="Cambria" w:hAnsi="Cambria"/>
                <w:sz w:val="20"/>
                <w:szCs w:val="20"/>
              </w:rPr>
            </w:pPr>
            <w:r w:rsidRPr="00F24454"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14:paraId="79526E76" w14:textId="589397D7" w:rsidR="0013797F" w:rsidRPr="00694F8C" w:rsidRDefault="003A2249" w:rsidP="00137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</w:tbl>
    <w:p w14:paraId="39D671C2" w14:textId="46B59FD8" w:rsidR="007541A4" w:rsidRDefault="007541A4" w:rsidP="001D14FA">
      <w:pPr>
        <w:rPr>
          <w:rFonts w:ascii="Cambria" w:hAnsi="Cambria"/>
          <w:sz w:val="20"/>
          <w:szCs w:val="20"/>
        </w:rPr>
      </w:pPr>
    </w:p>
    <w:tbl>
      <w:tblPr>
        <w:tblStyle w:val="TabloKlavuzu"/>
        <w:tblW w:w="15610" w:type="dxa"/>
        <w:jc w:val="center"/>
        <w:tblLayout w:type="fixed"/>
        <w:tblLook w:val="04A0" w:firstRow="1" w:lastRow="0" w:firstColumn="1" w:lastColumn="0" w:noHBand="0" w:noVBand="1"/>
      </w:tblPr>
      <w:tblGrid>
        <w:gridCol w:w="584"/>
        <w:gridCol w:w="2050"/>
        <w:gridCol w:w="6405"/>
        <w:gridCol w:w="4238"/>
        <w:gridCol w:w="1429"/>
        <w:gridCol w:w="904"/>
      </w:tblGrid>
      <w:tr w:rsidR="006855F8" w:rsidRPr="00694F8C" w14:paraId="25E7893F" w14:textId="77777777" w:rsidTr="00595D4C">
        <w:trPr>
          <w:jc w:val="center"/>
        </w:trPr>
        <w:tc>
          <w:tcPr>
            <w:tcW w:w="15610" w:type="dxa"/>
            <w:gridSpan w:val="6"/>
            <w:shd w:val="clear" w:color="auto" w:fill="BFBFBF" w:themeFill="background1" w:themeFillShade="BF"/>
            <w:vAlign w:val="center"/>
          </w:tcPr>
          <w:p w14:paraId="6DA4ADEE" w14:textId="77777777" w:rsidR="006855F8" w:rsidRPr="00694F8C" w:rsidRDefault="006855F8" w:rsidP="00595D4C">
            <w:pPr>
              <w:pStyle w:val="s5"/>
              <w:spacing w:before="0" w:beforeAutospacing="0" w:after="0" w:afterAutospacing="0" w:line="216" w:lineRule="atLeas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T.C. BANDIRMA ONYEDİ EYLÜL ÜNİVERSİTESİ</w:t>
            </w:r>
          </w:p>
          <w:p w14:paraId="61B162EB" w14:textId="77777777" w:rsidR="006855F8" w:rsidRPr="00694F8C" w:rsidRDefault="006855F8" w:rsidP="00595D4C">
            <w:pPr>
              <w:pStyle w:val="s5"/>
              <w:spacing w:before="0" w:beforeAutospacing="0" w:after="0" w:afterAutospacing="0" w:line="216" w:lineRule="atLeas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DENİZCİLİK FAKÜLTESİ</w:t>
            </w:r>
          </w:p>
          <w:p w14:paraId="6D2CBB18" w14:textId="59A5855D" w:rsidR="006855F8" w:rsidRPr="00694F8C" w:rsidRDefault="006855F8" w:rsidP="00595D4C">
            <w:pPr>
              <w:pStyle w:val="s5"/>
              <w:spacing w:before="0" w:beforeAutospacing="0" w:after="0" w:afterAutospacing="0" w:line="216" w:lineRule="atLeas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GEMİ İNŞAATI VE GEMİ MAKİNELERİ MÜHENDİSLİĞİ BÖLÜMÜ 2022-2023</w:t>
            </w: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 EĞİTİM ÖĞRETİM YILI GÜZ YARIYILI</w:t>
            </w:r>
          </w:p>
          <w:p w14:paraId="68126CDF" w14:textId="67FF8BD7" w:rsidR="006855F8" w:rsidRPr="00694F8C" w:rsidRDefault="006855F8" w:rsidP="00595D4C">
            <w:pPr>
              <w:pStyle w:val="s5"/>
              <w:spacing w:before="0" w:beforeAutospacing="0" w:after="0" w:afterAutospacing="0" w:line="216" w:lineRule="atLeast"/>
              <w:jc w:val="center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>(YURT DIŞI KONTENJAN) NOT ORTALAMASINA GÖRE</w:t>
            </w:r>
            <w:r w:rsidRPr="00694F8C">
              <w:rPr>
                <w:rStyle w:val="s4"/>
                <w:rFonts w:ascii="Cambria" w:hAnsi="Cambria"/>
                <w:b/>
                <w:bCs/>
                <w:color w:val="000000"/>
                <w:sz w:val="20"/>
                <w:szCs w:val="20"/>
              </w:rPr>
              <w:t xml:space="preserve"> YATAY GEÇİŞ BAŞVURU SONUÇLARI</w:t>
            </w:r>
          </w:p>
        </w:tc>
      </w:tr>
      <w:tr w:rsidR="006855F8" w:rsidRPr="00694F8C" w14:paraId="148CACAE" w14:textId="77777777" w:rsidTr="00595D4C">
        <w:trPr>
          <w:jc w:val="center"/>
        </w:trPr>
        <w:tc>
          <w:tcPr>
            <w:tcW w:w="584" w:type="dxa"/>
          </w:tcPr>
          <w:p w14:paraId="3E88EE62" w14:textId="77777777" w:rsidR="006855F8" w:rsidRPr="00694F8C" w:rsidRDefault="006855F8" w:rsidP="00595D4C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No</w:t>
            </w:r>
          </w:p>
        </w:tc>
        <w:tc>
          <w:tcPr>
            <w:tcW w:w="2050" w:type="dxa"/>
          </w:tcPr>
          <w:p w14:paraId="262DFDCB" w14:textId="77777777" w:rsidR="006855F8" w:rsidRPr="00694F8C" w:rsidRDefault="006855F8" w:rsidP="00595D4C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Adı Soyadı</w:t>
            </w:r>
          </w:p>
        </w:tc>
        <w:tc>
          <w:tcPr>
            <w:tcW w:w="6405" w:type="dxa"/>
          </w:tcPr>
          <w:p w14:paraId="4D6E2691" w14:textId="602F451F" w:rsidR="006855F8" w:rsidRPr="00694F8C" w:rsidRDefault="006855F8" w:rsidP="00595D4C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 xml:space="preserve">Üniversite / Fakülte </w:t>
            </w:r>
          </w:p>
        </w:tc>
        <w:tc>
          <w:tcPr>
            <w:tcW w:w="4238" w:type="dxa"/>
          </w:tcPr>
          <w:p w14:paraId="15CA7001" w14:textId="107BA71B" w:rsidR="006855F8" w:rsidRPr="00694F8C" w:rsidRDefault="006855F8" w:rsidP="00595D4C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Bölüm</w:t>
            </w:r>
          </w:p>
        </w:tc>
        <w:tc>
          <w:tcPr>
            <w:tcW w:w="1429" w:type="dxa"/>
          </w:tcPr>
          <w:p w14:paraId="12379C59" w14:textId="77777777" w:rsidR="006855F8" w:rsidRPr="00694F8C" w:rsidRDefault="006855F8" w:rsidP="00595D4C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onuç</w:t>
            </w:r>
          </w:p>
        </w:tc>
        <w:tc>
          <w:tcPr>
            <w:tcW w:w="904" w:type="dxa"/>
          </w:tcPr>
          <w:p w14:paraId="7A75CED5" w14:textId="77777777" w:rsidR="006855F8" w:rsidRPr="00694F8C" w:rsidRDefault="006855F8" w:rsidP="00595D4C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694F8C">
              <w:rPr>
                <w:rFonts w:ascii="Cambria" w:hAnsi="Cambria"/>
                <w:b/>
                <w:sz w:val="20"/>
                <w:szCs w:val="20"/>
              </w:rPr>
              <w:t>Sınıf</w:t>
            </w:r>
          </w:p>
        </w:tc>
      </w:tr>
      <w:tr w:rsidR="006855F8" w:rsidRPr="00694F8C" w14:paraId="5FE542D2" w14:textId="77777777" w:rsidTr="00595D4C">
        <w:trPr>
          <w:jc w:val="center"/>
        </w:trPr>
        <w:tc>
          <w:tcPr>
            <w:tcW w:w="584" w:type="dxa"/>
          </w:tcPr>
          <w:p w14:paraId="73C946E1" w14:textId="77777777" w:rsidR="006855F8" w:rsidRPr="00694F8C" w:rsidRDefault="006855F8" w:rsidP="00595D4C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694F8C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50" w:type="dxa"/>
          </w:tcPr>
          <w:p w14:paraId="0BB1245F" w14:textId="7E9362E7" w:rsidR="006855F8" w:rsidRPr="00694F8C" w:rsidRDefault="006855F8" w:rsidP="00595D4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d*** S***</w:t>
            </w:r>
          </w:p>
        </w:tc>
        <w:tc>
          <w:tcPr>
            <w:tcW w:w="6405" w:type="dxa"/>
            <w:vAlign w:val="center"/>
          </w:tcPr>
          <w:p w14:paraId="25CD0317" w14:textId="26FD5840" w:rsidR="006855F8" w:rsidRPr="00694F8C" w:rsidRDefault="006855F8" w:rsidP="00595D4C">
            <w:pPr>
              <w:rPr>
                <w:rFonts w:ascii="Cambria" w:hAnsi="Cambria"/>
                <w:sz w:val="16"/>
                <w:szCs w:val="16"/>
              </w:rPr>
            </w:pPr>
            <w:proofErr w:type="spellStart"/>
            <w:r w:rsidRPr="006855F8">
              <w:rPr>
                <w:rFonts w:ascii="Cambria" w:hAnsi="Cambria"/>
                <w:sz w:val="20"/>
                <w:szCs w:val="20"/>
              </w:rPr>
              <w:t>Malek</w:t>
            </w:r>
            <w:proofErr w:type="spellEnd"/>
            <w:r w:rsidRPr="006855F8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6855F8">
              <w:rPr>
                <w:rFonts w:ascii="Cambria" w:hAnsi="Cambria"/>
                <w:sz w:val="20"/>
                <w:szCs w:val="20"/>
              </w:rPr>
              <w:t>Ashtar</w:t>
            </w:r>
            <w:proofErr w:type="spellEnd"/>
            <w:r w:rsidRPr="006855F8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6855F8">
              <w:rPr>
                <w:rFonts w:ascii="Cambria" w:hAnsi="Cambria"/>
                <w:sz w:val="20"/>
                <w:szCs w:val="20"/>
              </w:rPr>
              <w:t>Unviersi</w:t>
            </w:r>
            <w:r>
              <w:rPr>
                <w:rFonts w:ascii="Cambria" w:hAnsi="Cambria"/>
                <w:sz w:val="20"/>
                <w:szCs w:val="20"/>
              </w:rPr>
              <w:t>ty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Tecknonlogy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/ </w:t>
            </w:r>
            <w:r w:rsidRPr="006855F8">
              <w:rPr>
                <w:rFonts w:ascii="Cambria" w:hAnsi="Cambria"/>
                <w:sz w:val="20"/>
                <w:szCs w:val="20"/>
              </w:rPr>
              <w:t>Deniz Mühendisliği</w:t>
            </w:r>
          </w:p>
        </w:tc>
        <w:tc>
          <w:tcPr>
            <w:tcW w:w="4238" w:type="dxa"/>
            <w:vAlign w:val="center"/>
          </w:tcPr>
          <w:p w14:paraId="44FC5422" w14:textId="40D6669A" w:rsidR="006855F8" w:rsidRPr="00694F8C" w:rsidRDefault="006855F8" w:rsidP="00595D4C">
            <w:pPr>
              <w:rPr>
                <w:rFonts w:ascii="Cambria" w:hAnsi="Cambria"/>
                <w:sz w:val="20"/>
                <w:szCs w:val="20"/>
              </w:rPr>
            </w:pPr>
            <w:r w:rsidRPr="006855F8">
              <w:rPr>
                <w:rFonts w:ascii="Cambria" w:hAnsi="Cambria"/>
                <w:sz w:val="20"/>
                <w:szCs w:val="20"/>
              </w:rPr>
              <w:t>Gemi İnşaatı Ve Makineleri Mühendisliği</w:t>
            </w:r>
          </w:p>
        </w:tc>
        <w:tc>
          <w:tcPr>
            <w:tcW w:w="1429" w:type="dxa"/>
          </w:tcPr>
          <w:p w14:paraId="1F3480D5" w14:textId="5F1660C7" w:rsidR="006855F8" w:rsidRPr="00694F8C" w:rsidRDefault="006855F8" w:rsidP="00595D4C">
            <w:pPr>
              <w:rPr>
                <w:rFonts w:ascii="Cambria" w:hAnsi="Cambria"/>
                <w:sz w:val="20"/>
                <w:szCs w:val="20"/>
              </w:rPr>
            </w:pPr>
            <w:r w:rsidRPr="00F24454">
              <w:rPr>
                <w:rFonts w:ascii="Cambria" w:hAnsi="Cambria"/>
                <w:sz w:val="20"/>
                <w:szCs w:val="20"/>
              </w:rPr>
              <w:t>RET</w:t>
            </w:r>
          </w:p>
        </w:tc>
        <w:tc>
          <w:tcPr>
            <w:tcW w:w="904" w:type="dxa"/>
          </w:tcPr>
          <w:p w14:paraId="3C3F351C" w14:textId="3F2B93FA" w:rsidR="006855F8" w:rsidRPr="00694F8C" w:rsidRDefault="006855F8" w:rsidP="00595D4C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-</w:t>
            </w:r>
          </w:p>
        </w:tc>
      </w:tr>
    </w:tbl>
    <w:p w14:paraId="7CFB52D1" w14:textId="77777777" w:rsidR="006855F8" w:rsidRPr="00694F8C" w:rsidRDefault="006855F8" w:rsidP="006855F8">
      <w:pPr>
        <w:rPr>
          <w:rFonts w:ascii="Cambria" w:hAnsi="Cambria"/>
          <w:sz w:val="20"/>
          <w:szCs w:val="20"/>
        </w:rPr>
      </w:pPr>
    </w:p>
    <w:p w14:paraId="40C200C7" w14:textId="77777777" w:rsidR="006855F8" w:rsidRPr="00694F8C" w:rsidRDefault="006855F8" w:rsidP="001D14FA">
      <w:pPr>
        <w:rPr>
          <w:rFonts w:ascii="Cambria" w:hAnsi="Cambria"/>
          <w:sz w:val="20"/>
          <w:szCs w:val="20"/>
        </w:rPr>
      </w:pPr>
    </w:p>
    <w:sectPr w:rsidR="006855F8" w:rsidRPr="00694F8C">
      <w:pgSz w:w="16838" w:h="11906" w:orient="landscape"/>
      <w:pgMar w:top="56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24B18"/>
    <w:multiLevelType w:val="hybridMultilevel"/>
    <w:tmpl w:val="D8C461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558ED"/>
    <w:multiLevelType w:val="hybridMultilevel"/>
    <w:tmpl w:val="948C5FF6"/>
    <w:lvl w:ilvl="0" w:tplc="79A2C5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1E0ECD"/>
    <w:multiLevelType w:val="hybridMultilevel"/>
    <w:tmpl w:val="326265D4"/>
    <w:lvl w:ilvl="0" w:tplc="B1A0D2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594334"/>
    <w:multiLevelType w:val="hybridMultilevel"/>
    <w:tmpl w:val="7CEE1B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cxNzIxMzc0NLFU0lEKTi0uzszPAykwrAUAb3CCWSwAAAA="/>
  </w:docVars>
  <w:rsids>
    <w:rsidRoot w:val="007541A4"/>
    <w:rsid w:val="00036DBE"/>
    <w:rsid w:val="000425AE"/>
    <w:rsid w:val="0010308B"/>
    <w:rsid w:val="00117F7A"/>
    <w:rsid w:val="00121901"/>
    <w:rsid w:val="0013797F"/>
    <w:rsid w:val="001673D1"/>
    <w:rsid w:val="001B3CF8"/>
    <w:rsid w:val="001D14FA"/>
    <w:rsid w:val="001E6927"/>
    <w:rsid w:val="00200A56"/>
    <w:rsid w:val="00221F6E"/>
    <w:rsid w:val="00275B85"/>
    <w:rsid w:val="002D0594"/>
    <w:rsid w:val="002E10C1"/>
    <w:rsid w:val="002E28FC"/>
    <w:rsid w:val="00324E9A"/>
    <w:rsid w:val="00334F27"/>
    <w:rsid w:val="003673B9"/>
    <w:rsid w:val="00373518"/>
    <w:rsid w:val="00377FD8"/>
    <w:rsid w:val="003A0B53"/>
    <w:rsid w:val="003A2249"/>
    <w:rsid w:val="004A714C"/>
    <w:rsid w:val="004F2E55"/>
    <w:rsid w:val="004F61F4"/>
    <w:rsid w:val="004F773F"/>
    <w:rsid w:val="00554E87"/>
    <w:rsid w:val="00585653"/>
    <w:rsid w:val="00595A01"/>
    <w:rsid w:val="00595D17"/>
    <w:rsid w:val="00661E0A"/>
    <w:rsid w:val="006855F8"/>
    <w:rsid w:val="00694F8C"/>
    <w:rsid w:val="006A3D05"/>
    <w:rsid w:val="006C7447"/>
    <w:rsid w:val="006F7B79"/>
    <w:rsid w:val="007121DC"/>
    <w:rsid w:val="007314C6"/>
    <w:rsid w:val="00742D6B"/>
    <w:rsid w:val="007541A4"/>
    <w:rsid w:val="00776A60"/>
    <w:rsid w:val="007C1A10"/>
    <w:rsid w:val="007F6FED"/>
    <w:rsid w:val="00801526"/>
    <w:rsid w:val="008259C3"/>
    <w:rsid w:val="008461B6"/>
    <w:rsid w:val="00850C64"/>
    <w:rsid w:val="00873A1D"/>
    <w:rsid w:val="008744E6"/>
    <w:rsid w:val="00875CF1"/>
    <w:rsid w:val="00880AF1"/>
    <w:rsid w:val="009065DA"/>
    <w:rsid w:val="009559FF"/>
    <w:rsid w:val="00960549"/>
    <w:rsid w:val="009653F3"/>
    <w:rsid w:val="00965DA7"/>
    <w:rsid w:val="00987120"/>
    <w:rsid w:val="009C530A"/>
    <w:rsid w:val="00A45D1B"/>
    <w:rsid w:val="00A511B3"/>
    <w:rsid w:val="00AD2B89"/>
    <w:rsid w:val="00B22321"/>
    <w:rsid w:val="00B2519E"/>
    <w:rsid w:val="00BD0206"/>
    <w:rsid w:val="00BE083D"/>
    <w:rsid w:val="00C13773"/>
    <w:rsid w:val="00C2076F"/>
    <w:rsid w:val="00C86B86"/>
    <w:rsid w:val="00CC3958"/>
    <w:rsid w:val="00CD58F5"/>
    <w:rsid w:val="00D00DA6"/>
    <w:rsid w:val="00D1330F"/>
    <w:rsid w:val="00D43F49"/>
    <w:rsid w:val="00D60527"/>
    <w:rsid w:val="00D71D93"/>
    <w:rsid w:val="00E13559"/>
    <w:rsid w:val="00E234C0"/>
    <w:rsid w:val="00E37223"/>
    <w:rsid w:val="00E62ED9"/>
    <w:rsid w:val="00E75228"/>
    <w:rsid w:val="00E83BF9"/>
    <w:rsid w:val="00E87B5A"/>
    <w:rsid w:val="00EC6E25"/>
    <w:rsid w:val="00F22A0B"/>
    <w:rsid w:val="00F3500D"/>
    <w:rsid w:val="00F52F39"/>
    <w:rsid w:val="00F64118"/>
    <w:rsid w:val="00F77103"/>
    <w:rsid w:val="00FC03ED"/>
    <w:rsid w:val="00FF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24B5BD"/>
  <w15:docId w15:val="{C95274A5-D9A8-44DF-832B-39FB3363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530A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39"/>
    <w:rsid w:val="008C7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251B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251B1"/>
  </w:style>
  <w:style w:type="paragraph" w:styleId="AltBilgi">
    <w:name w:val="footer"/>
    <w:basedOn w:val="Normal"/>
    <w:link w:val="AltBilgiChar"/>
    <w:uiPriority w:val="99"/>
    <w:unhideWhenUsed/>
    <w:rsid w:val="001251B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251B1"/>
  </w:style>
  <w:style w:type="paragraph" w:styleId="BalonMetni">
    <w:name w:val="Balloon Text"/>
    <w:basedOn w:val="Normal"/>
    <w:link w:val="BalonMetniChar"/>
    <w:uiPriority w:val="99"/>
    <w:semiHidden/>
    <w:unhideWhenUsed/>
    <w:rsid w:val="00E7417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7417B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0B125B"/>
    <w:pPr>
      <w:ind w:left="720"/>
      <w:contextualSpacing/>
    </w:p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s5">
    <w:name w:val="s5"/>
    <w:basedOn w:val="Normal"/>
    <w:rsid w:val="00595A01"/>
    <w:pPr>
      <w:spacing w:before="100" w:beforeAutospacing="1" w:after="100" w:afterAutospacing="1"/>
    </w:pPr>
  </w:style>
  <w:style w:type="character" w:customStyle="1" w:styleId="s4">
    <w:name w:val="s4"/>
    <w:basedOn w:val="VarsaylanParagrafYazTipi"/>
    <w:rsid w:val="00595A01"/>
  </w:style>
  <w:style w:type="character" w:customStyle="1" w:styleId="s6">
    <w:name w:val="s6"/>
    <w:basedOn w:val="VarsaylanParagrafYazTipi"/>
    <w:rsid w:val="00B22321"/>
  </w:style>
  <w:style w:type="character" w:customStyle="1" w:styleId="apple-converted-space">
    <w:name w:val="apple-converted-space"/>
    <w:basedOn w:val="VarsaylanParagrafYazTipi"/>
    <w:rsid w:val="00117F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0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CRvWkkDTwlg1BEjjkXWD/kU8jw==">AMUW2mU6q7+beWbEDkuA4lz8whtx7WHkwjBIIhNEnsbXfvEnZY9TYgV1ya2yaFcfv/32ExF8ef3Dj07EmA2sMOQJpc/aCK1SdZJH/v6rBAwHlKMzf7ZxwjD98Bsoxa4MM+9a79X/Jei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ırat Akgül</dc:creator>
  <cp:lastModifiedBy>DUYGU KARAMAN BULUT</cp:lastModifiedBy>
  <cp:revision>2</cp:revision>
  <dcterms:created xsi:type="dcterms:W3CDTF">2022-08-23T14:00:00Z</dcterms:created>
  <dcterms:modified xsi:type="dcterms:W3CDTF">2022-08-23T14:00:00Z</dcterms:modified>
</cp:coreProperties>
</file>